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77B2C" w14:textId="161BB5BB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commentRangeStart w:id="0"/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</w:t>
      </w:r>
      <w:r w:rsidR="00613B91"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11</w:t>
      </w:r>
      <w:r w:rsidR="00613B91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4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54239A54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E-meeting, 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19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– 2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7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="004039F6">
        <w:rPr>
          <w:rFonts w:ascii="Arial" w:eastAsia="DengXian" w:hAnsi="Arial" w:cs="Arial" w:hint="eastAsia"/>
          <w:b/>
          <w:bCs/>
          <w:sz w:val="24"/>
          <w:szCs w:val="24"/>
          <w:lang w:eastAsia="zh-CN"/>
        </w:rPr>
        <w:t>May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2021</w:t>
      </w:r>
      <w:commentRangeEnd w:id="0"/>
      <w:r w:rsidR="00F73E09">
        <w:rPr>
          <w:rStyle w:val="CommentReference"/>
        </w:rPr>
        <w:commentReference w:id="0"/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1" w:name="OLE_LINK57"/>
      <w:bookmarkStart w:id="2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3"/>
    <w:bookmarkEnd w:id="4"/>
    <w:bookmarkEnd w:id="5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4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6"/>
      <w:commentRangeStart w:id="7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6"/>
      <w:r w:rsidR="008D10BD">
        <w:rPr>
          <w:rStyle w:val="CommentReference"/>
        </w:rPr>
        <w:commentReference w:id="6"/>
      </w:r>
      <w:commentRangeEnd w:id="7"/>
      <w:r w:rsidR="00AA2768">
        <w:rPr>
          <w:rStyle w:val="CommentReference"/>
        </w:rPr>
        <w:commentReference w:id="7"/>
      </w:r>
    </w:p>
    <w:p w14:paraId="2BCE49AE" w14:textId="74E47E13" w:rsidR="006F2B1C" w:rsidRDefault="006F2B1C" w:rsidP="00AB0DA9">
      <w:pPr>
        <w:spacing w:line="240" w:lineRule="auto"/>
        <w:rPr>
          <w:rFonts w:ascii="Arial" w:eastAsia="DengXian" w:hAnsi="Arial" w:cs="Arial"/>
          <w:sz w:val="20"/>
          <w:lang w:eastAsia="en-GB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r w:rsidR="003122B0">
        <w:rPr>
          <w:rFonts w:ascii="Arial" w:eastAsia="DengXian" w:hAnsi="Arial" w:cs="Arial"/>
          <w:sz w:val="20"/>
          <w:lang w:eastAsia="en-GB"/>
        </w:rPr>
        <w:t xml:space="preserve">design </w:t>
      </w:r>
      <w:r w:rsidR="00597EAD">
        <w:rPr>
          <w:rFonts w:ascii="Arial" w:eastAsia="DengXian" w:hAnsi="Arial" w:cs="Arial"/>
          <w:sz w:val="20"/>
          <w:lang w:eastAsia="en-GB"/>
        </w:rPr>
        <w:t xml:space="preserve">and made the following agreements during RAN2#114 meeti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</w:t>
            </w:r>
            <w:bookmarkStart w:id="8" w:name="_GoBack"/>
            <w:bookmarkEnd w:id="8"/>
            <w:r>
              <w:rPr>
                <w:lang w:eastAsia="en-US"/>
              </w:rPr>
              <w:t xml:space="preserve">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9"/>
            <w:commentRangeStart w:id="10"/>
            <w:r>
              <w:t>We support single MCCH (in this release)</w:t>
            </w:r>
            <w:commentRangeEnd w:id="9"/>
            <w:r w:rsidR="00476C55">
              <w:rPr>
                <w:rStyle w:val="CommentReference"/>
                <w:rFonts w:ascii="Arial Unicode MS" w:hAnsi="宋体"/>
                <w:b w:val="0"/>
                <w:szCs w:val="22"/>
                <w:lang w:val="en-US" w:eastAsia="zh-TW"/>
              </w:rPr>
              <w:commentReference w:id="9"/>
            </w:r>
            <w:commentRangeEnd w:id="10"/>
            <w:r w:rsidR="005D212A">
              <w:rPr>
                <w:rStyle w:val="CommentReference"/>
                <w:rFonts w:ascii="Arial Unicode MS" w:hAnsi="宋体"/>
                <w:b w:val="0"/>
                <w:szCs w:val="22"/>
                <w:lang w:val="en-US" w:eastAsia="zh-TW"/>
              </w:rPr>
              <w:commentReference w:id="10"/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25C9A5A1" w14:textId="446D00DE" w:rsidR="00951ABA" w:rsidRPr="00597EAD" w:rsidRDefault="00597EAD" w:rsidP="00AB0DA9">
      <w:pPr>
        <w:spacing w:line="240" w:lineRule="auto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r w:rsidR="00AB0DA9">
        <w:rPr>
          <w:rFonts w:ascii="Arial" w:eastAsia="DengXian" w:hAnsi="Arial" w:cs="Arial"/>
          <w:sz w:val="20"/>
          <w:lang w:eastAsia="en-GB"/>
        </w:rPr>
        <w:t xml:space="preserve">design </w:t>
      </w:r>
      <w:r w:rsidR="0067285F">
        <w:rPr>
          <w:rFonts w:ascii="Arial" w:eastAsia="DengXian" w:hAnsi="Arial" w:cs="Arial"/>
          <w:sz w:val="20"/>
          <w:lang w:eastAsia="en-GB"/>
        </w:rPr>
        <w:t xml:space="preserve">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</w:t>
      </w:r>
      <w:ins w:id="11" w:author="Xiaomi" w:date="2021-06-01T17:43:00Z">
        <w:r w:rsidR="00F5044C">
          <w:rPr>
            <w:rFonts w:ascii="Arial" w:eastAsia="DengXian" w:hAnsi="Arial" w:cs="Arial"/>
            <w:sz w:val="20"/>
            <w:lang w:eastAsia="en-GB"/>
          </w:rPr>
          <w:t xml:space="preserve"> </w:t>
        </w:r>
        <w:commentRangeStart w:id="12"/>
        <w:commentRangeStart w:id="13"/>
        <w:r w:rsidR="00F5044C">
          <w:rPr>
            <w:rFonts w:ascii="Arial" w:eastAsia="DengXian" w:hAnsi="Arial" w:cs="Arial"/>
            <w:sz w:val="20"/>
            <w:lang w:eastAsia="en-GB"/>
          </w:rPr>
          <w:t>the</w:t>
        </w:r>
      </w:ins>
      <w:r w:rsidR="0067285F" w:rsidRPr="0067285F">
        <w:rPr>
          <w:rFonts w:ascii="Arial" w:eastAsia="DengXian" w:hAnsi="Arial" w:cs="Arial"/>
          <w:sz w:val="20"/>
          <w:lang w:eastAsia="en-GB"/>
        </w:rPr>
        <w:t xml:space="preserve"> MCCH change notifications</w:t>
      </w:r>
      <w:commentRangeEnd w:id="12"/>
      <w:commentRangeEnd w:id="13"/>
      <w:ins w:id="14" w:author="Xiaomi" w:date="2021-06-01T17:46:00Z">
        <w:r w:rsidR="00E03A74">
          <w:rPr>
            <w:rFonts w:ascii="Arial" w:eastAsia="DengXian" w:hAnsi="Arial" w:cs="Arial"/>
            <w:sz w:val="20"/>
            <w:lang w:eastAsia="en-GB"/>
          </w:rPr>
          <w:t xml:space="preserve"> </w:t>
        </w:r>
        <w:r w:rsidR="007F1B3C" w:rsidRPr="0055659C">
          <w:rPr>
            <w:rFonts w:ascii="Arial" w:eastAsia="DengXian" w:hAnsi="Arial" w:cs="Arial"/>
            <w:sz w:val="20"/>
            <w:lang w:eastAsia="en-GB"/>
          </w:rPr>
          <w:t xml:space="preserve">and </w:t>
        </w:r>
      </w:ins>
      <w:del w:id="15" w:author="Xiaomi" w:date="2021-06-01T17:46:00Z">
        <w:r w:rsidR="00924802" w:rsidRPr="0055659C" w:rsidDel="007F1B3C">
          <w:rPr>
            <w:rFonts w:ascii="Arial" w:eastAsia="DengXian" w:hAnsi="Arial" w:cs="Arial"/>
            <w:sz w:val="20"/>
            <w:lang w:eastAsia="en-GB"/>
          </w:rPr>
          <w:commentReference w:id="12"/>
        </w:r>
      </w:del>
      <w:r w:rsidR="005D212A">
        <w:rPr>
          <w:rStyle w:val="CommentReference"/>
        </w:rPr>
        <w:commentReference w:id="13"/>
      </w:r>
      <w:ins w:id="16" w:author="Xiaomi" w:date="2021-06-01T17:46:00Z">
        <w:r w:rsidR="00A332C4">
          <w:rPr>
            <w:rFonts w:ascii="Arial" w:eastAsia="DengXian" w:hAnsi="Arial" w:cs="Arial"/>
            <w:sz w:val="20"/>
            <w:lang w:eastAsia="en-GB"/>
          </w:rPr>
          <w:t xml:space="preserve">carring </w:t>
        </w:r>
      </w:ins>
      <w:ins w:id="17" w:author="Xiaomi" w:date="2021-06-01T17:45:00Z">
        <w:r w:rsidR="00C83CBE">
          <w:rPr>
            <w:rFonts w:ascii="Arial" w:eastAsia="DengXian" w:hAnsi="Arial" w:cs="Arial"/>
            <w:sz w:val="20"/>
            <w:lang w:eastAsia="en-GB"/>
          </w:rPr>
          <w:t>the scheduling information of PDSCH including the MCCH message</w:t>
        </w:r>
      </w:ins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lastRenderedPageBreak/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>
      <w:footerReference w:type="default" r:id="rId15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vivo (Stephen)" w:date="2021-06-01T11:27:00Z" w:initials="vivo">
    <w:p w14:paraId="31847D7E" w14:textId="33E3406B" w:rsidR="00F73E09" w:rsidRPr="00F73E09" w:rsidRDefault="00F73E09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Info of meeting is supposed to be updated</w:t>
      </w:r>
    </w:p>
  </w:comment>
  <w:comment w:id="6" w:author="Jialin Zou" w:date="2021-05-31T18:01:00Z" w:initials="JZ">
    <w:p w14:paraId="57F89DD5" w14:textId="0CFED817" w:rsidR="008D10BD" w:rsidRDefault="008D10BD">
      <w:pPr>
        <w:pStyle w:val="CommentText"/>
      </w:pPr>
      <w:r>
        <w:rPr>
          <w:rStyle w:val="CommentReference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7" w:author="Dawid Koziol" w:date="2021-06-01T17:01:00Z" w:initials="DK">
    <w:p w14:paraId="14352001" w14:textId="3E32EF74" w:rsidR="00AA2768" w:rsidRDefault="00AA2768">
      <w:pPr>
        <w:pStyle w:val="CommentText"/>
      </w:pPr>
      <w:r>
        <w:rPr>
          <w:rStyle w:val="CommentReference"/>
        </w:rPr>
        <w:annotationRef/>
      </w:r>
      <w:r>
        <w:t xml:space="preserve">The relevant agreements for group scheduling were already provided in </w:t>
      </w:r>
      <w:hyperlink r:id="rId1" w:tooltip="D:Documents3GPPtsg_ranWG2TSGR2_114-eDocsR2-2106687.zip" w:history="1">
        <w:r w:rsidRPr="001E6DDA">
          <w:rPr>
            <w:rStyle w:val="Hyperlink"/>
          </w:rPr>
          <w:t>R2-2106687</w:t>
        </w:r>
      </w:hyperlink>
      <w:r>
        <w:t> </w:t>
      </w:r>
      <w:r>
        <w:tab/>
      </w:r>
      <w:r w:rsidRPr="001E6DDA">
        <w:t>Reply LS on G-RNTI and G-CS-RNTI for MBS</w:t>
      </w:r>
    </w:p>
    <w:p w14:paraId="3F2401AA" w14:textId="77777777" w:rsidR="00AA2768" w:rsidRDefault="00AA2768">
      <w:pPr>
        <w:pStyle w:val="CommentText"/>
      </w:pPr>
    </w:p>
    <w:p w14:paraId="43191DAA" w14:textId="143CB6A1" w:rsidR="00AA2768" w:rsidRDefault="00AA2768">
      <w:pPr>
        <w:pStyle w:val="CommentText"/>
      </w:pPr>
      <w:r>
        <w:t>Group paging agreements seem to have no impact on RAN1, so perhaps there is no need to include them?</w:t>
      </w:r>
    </w:p>
  </w:comment>
  <w:comment w:id="9" w:author="CATT" w:date="2021-06-01T09:56:00Z" w:initials="CATT">
    <w:p w14:paraId="79A06172" w14:textId="54A222F3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</w:p>
    <w:p w14:paraId="476D4AA3" w14:textId="3CB3F9F1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>RAN1 impacts.such as,</w:t>
      </w:r>
    </w:p>
    <w:p w14:paraId="213631E1" w14:textId="77777777" w:rsidR="00476C55" w:rsidRDefault="00476C55">
      <w:pPr>
        <w:pStyle w:val="CommentText"/>
        <w:rPr>
          <w:rFonts w:eastAsiaTheme="minorEastAsia"/>
          <w:lang w:eastAsia="zh-CN"/>
        </w:rPr>
      </w:pPr>
    </w:p>
    <w:p w14:paraId="7A21D4ED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5B7BE97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214C488B" w14:textId="29D0C08F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  <w:comment w:id="10" w:author="Dawid Koziol" w:date="2021-06-01T17:04:00Z" w:initials="DK">
    <w:p w14:paraId="76E94F22" w14:textId="60F0D620" w:rsidR="005D212A" w:rsidRDefault="005D212A">
      <w:pPr>
        <w:pStyle w:val="CommentText"/>
      </w:pPr>
      <w:r>
        <w:rPr>
          <w:rStyle w:val="CommentReference"/>
        </w:rPr>
        <w:annotationRef/>
      </w:r>
      <w:r>
        <w:t>The other agreements indeed have no new impact on RAN1, but they may be useful for RAN1 to understand RAN2 DM2/MCCH design. I think it would be worth keeping them.</w:t>
      </w:r>
    </w:p>
  </w:comment>
  <w:comment w:id="12" w:author="Xiaomi" w:date="2021-06-01T17:44:00Z" w:initials="xiaomi">
    <w:p w14:paraId="3BAE20E8" w14:textId="47F8DFC8" w:rsidR="00D02CEF" w:rsidRDefault="00924802">
      <w:pPr>
        <w:pStyle w:val="CommentText"/>
      </w:pPr>
      <w:r>
        <w:rPr>
          <w:rStyle w:val="CommentReference"/>
        </w:rPr>
        <w:annotationRef/>
      </w:r>
      <w:r>
        <w:t xml:space="preserve">We should indicate the need of PDSCH for </w:t>
      </w:r>
      <w:r>
        <w:rPr>
          <w:rFonts w:asciiTheme="minorEastAsia" w:eastAsiaTheme="minorEastAsia" w:hAnsiTheme="minorEastAsia" w:hint="eastAsia"/>
          <w:lang w:eastAsia="zh-CN"/>
        </w:rPr>
        <w:t>MCCH</w:t>
      </w:r>
      <w:r>
        <w:t xml:space="preserve"> message, and the need of DCI for the scheduling information for MCCH PDSCH and the MCCH change notification</w:t>
      </w:r>
      <w:r w:rsidR="00D02CEF">
        <w:t>, as single MCCH would mean a single MCCH message in PDSCH.</w:t>
      </w:r>
    </w:p>
  </w:comment>
  <w:comment w:id="13" w:author="Dawid Koziol" w:date="2021-06-01T17:06:00Z" w:initials="DK">
    <w:p w14:paraId="3432A90E" w14:textId="2D431D30" w:rsidR="005D212A" w:rsidRDefault="005D212A">
      <w:pPr>
        <w:pStyle w:val="CommentText"/>
      </w:pPr>
      <w:r>
        <w:rPr>
          <w:rStyle w:val="CommentReference"/>
        </w:rPr>
        <w:annotationRef/>
      </w:r>
      <w:r>
        <w:t xml:space="preserve">I think this can be understood by RAN1 already based on the previous LS in </w:t>
      </w:r>
      <w:r w:rsidRPr="005D212A">
        <w:t>R2-2104639</w:t>
      </w:r>
      <w:r>
        <w:t xml:space="preserve"> where we mentioned a new RNTI is needed for MCCH and that whether to use the same RNTI or a separate one for MCCH change notification is up to RAN1. Not sure then whether this addition is required, but nothing against it in particular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1847D7E" w15:done="1"/>
  <w15:commentEx w15:paraId="57F89DD5" w15:done="0"/>
  <w15:commentEx w15:paraId="43191DAA" w15:paraIdParent="57F89DD5" w15:done="0"/>
  <w15:commentEx w15:paraId="214C488B" w15:done="0"/>
  <w15:commentEx w15:paraId="76E94F22" w15:paraIdParent="214C488B" w15:done="0"/>
  <w15:commentEx w15:paraId="3BAE20E8" w15:done="0"/>
  <w15:commentEx w15:paraId="3432A90E" w15:paraIdParent="3BAE20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FA2DE" w16cex:dateUtc="2021-05-31T2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847D7E" w16cid:durableId="2460982E"/>
  <w16cid:commentId w16cid:paraId="57F89DD5" w16cid:durableId="245FA2DE"/>
  <w16cid:commentId w16cid:paraId="214C488B" w16cid:durableId="2460973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7B5F9" w14:textId="77777777" w:rsidR="00DA246E" w:rsidRDefault="00DA246E">
      <w:pPr>
        <w:spacing w:after="0" w:line="240" w:lineRule="auto"/>
      </w:pPr>
      <w:r>
        <w:separator/>
      </w:r>
    </w:p>
  </w:endnote>
  <w:endnote w:type="continuationSeparator" w:id="0">
    <w:p w14:paraId="332414B0" w14:textId="77777777" w:rsidR="00DA246E" w:rsidRDefault="00DA2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9E449" w14:textId="4578CC21" w:rsidR="00FE57F4" w:rsidRDefault="00FE57F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D212A">
      <w:rPr>
        <w:noProof/>
      </w:rPr>
      <w:t>1</w:t>
    </w:r>
    <w:r>
      <w:fldChar w:fldCharType="end"/>
    </w:r>
  </w:p>
  <w:p w14:paraId="6BB9E44A" w14:textId="77777777" w:rsidR="00FE57F4" w:rsidRDefault="00FE57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B6E19A" w14:textId="77777777" w:rsidR="00DA246E" w:rsidRDefault="00DA246E">
      <w:pPr>
        <w:spacing w:after="0" w:line="240" w:lineRule="auto"/>
      </w:pPr>
      <w:r>
        <w:separator/>
      </w:r>
    </w:p>
  </w:footnote>
  <w:footnote w:type="continuationSeparator" w:id="0">
    <w:p w14:paraId="125561F0" w14:textId="77777777" w:rsidR="00DA246E" w:rsidRDefault="00DA24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 (Stephen)">
    <w15:presenceInfo w15:providerId="None" w15:userId="vivo (Stephen)"/>
  </w15:person>
  <w15:person w15:author="Jialin Zou">
    <w15:presenceInfo w15:providerId="Windows Live" w15:userId="948a19c03c83f3ac"/>
  </w15:person>
  <w15:person w15:author="Dawid Koziol">
    <w15:presenceInfo w15:providerId="AD" w15:userId="S-1-5-21-147214757-305610072-1517763936-7801704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QUA/NK3ri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2C3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9F6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2D73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659C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12A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B91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17E21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3D6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1B3C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0F3F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802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2C4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27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DA9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69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3CBE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2CEF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46E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3A74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4A7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55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4C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3E09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,"/>
  <w14:docId w14:val="6BB9DDCC"/>
  <w15:docId w15:val="{63C1F040-0402-4A37-BE1B-2D7AD67E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Heading2">
    <w:name w:val="heading 2"/>
    <w:basedOn w:val="Heading1"/>
    <w:next w:val="Normal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PlainText">
    <w:name w:val="Plain Text"/>
    <w:basedOn w:val="Normal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Normal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Normal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Normal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Normal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Normal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">
    <w:name w:val="吹き出し1"/>
    <w:basedOn w:val="Normal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Normal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0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Normal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table" w:customStyle="1" w:styleId="11">
    <w:name w:val="グリッド (表) 1 淡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DefaultParagraphFont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aptionChar">
    <w:name w:val="Caption Char"/>
    <w:link w:val="Caption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BodyTextChar">
    <w:name w:val="Body Text Char"/>
    <w:basedOn w:val="DefaultParagraphFont"/>
    <w:link w:val="BodyText"/>
    <w:qFormat/>
    <w:rPr>
      <w:lang w:val="en-GB" w:eastAsia="en-US"/>
    </w:rPr>
  </w:style>
  <w:style w:type="character" w:customStyle="1" w:styleId="CommentTextChar">
    <w:name w:val="Comment Text Char"/>
    <w:link w:val="CommentText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NoSpacing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Heading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Normal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12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TableNormal"/>
    <w:next w:val="TableGrid"/>
    <w:uiPriority w:val="59"/>
    <w:rsid w:val="006F2B1C"/>
    <w:rPr>
      <w:rFonts w:ascii="Times New Roman" w:eastAsia="DengXi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file:///D:\Documents\3GPP\tsg_ran\WG2\TSGR2_114-e\Docs\R2-2106687.zi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73B90BF-832F-491F-8084-FCE3845FB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uelong Wang</dc:creator>
  <cp:lastModifiedBy>Dawid Koziol</cp:lastModifiedBy>
  <cp:revision>4</cp:revision>
  <cp:lastPrinted>2007-12-21T03:58:00Z</cp:lastPrinted>
  <dcterms:created xsi:type="dcterms:W3CDTF">2021-06-01T15:00:00Z</dcterms:created>
  <dcterms:modified xsi:type="dcterms:W3CDTF">2021-06-0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